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0DF03" w14:textId="77777777" w:rsidR="00BA7335" w:rsidRPr="00D92E27" w:rsidRDefault="00BA7335" w:rsidP="00BA7335">
      <w:pPr>
        <w:jc w:val="center"/>
        <w:rPr>
          <w:b/>
        </w:rPr>
      </w:pPr>
      <w:r w:rsidRPr="00D92E27">
        <w:rPr>
          <w:b/>
        </w:rPr>
        <w:t>ORDINANCE NO._</w:t>
      </w:r>
      <w:r w:rsidR="001A5643">
        <w:rPr>
          <w:b/>
        </w:rPr>
        <w:t>____</w:t>
      </w:r>
      <w:r w:rsidRPr="00D92E27">
        <w:rPr>
          <w:b/>
        </w:rPr>
        <w:t>____</w:t>
      </w:r>
    </w:p>
    <w:p w14:paraId="46283EFF" w14:textId="77777777" w:rsidR="00BA7335" w:rsidRDefault="00BA7335" w:rsidP="00BA7335">
      <w:pPr>
        <w:jc w:val="center"/>
      </w:pPr>
    </w:p>
    <w:p w14:paraId="11058C5D" w14:textId="77777777" w:rsidR="00EF3391" w:rsidRDefault="000175F8" w:rsidP="000175F8">
      <w:pPr>
        <w:jc w:val="center"/>
        <w:rPr>
          <w:b/>
        </w:rPr>
      </w:pPr>
      <w:r w:rsidRPr="000175F8">
        <w:rPr>
          <w:b/>
        </w:rPr>
        <w:t>AN ORDINANCE OF THE CITY OF __________</w:t>
      </w:r>
      <w:r w:rsidR="00EF3391">
        <w:rPr>
          <w:b/>
        </w:rPr>
        <w:t xml:space="preserve">, </w:t>
      </w:r>
      <w:smartTag w:uri="urn:schemas-microsoft-com:office:smarttags" w:element="place">
        <w:smartTag w:uri="urn:schemas-microsoft-com:office:smarttags" w:element="State">
          <w:r w:rsidR="00EF3391">
            <w:rPr>
              <w:b/>
            </w:rPr>
            <w:t>MINNESOTA</w:t>
          </w:r>
        </w:smartTag>
      </w:smartTag>
      <w:r w:rsidR="00EF3391">
        <w:rPr>
          <w:b/>
        </w:rPr>
        <w:t xml:space="preserve"> </w:t>
      </w:r>
      <w:r w:rsidRPr="000175F8">
        <w:rPr>
          <w:b/>
        </w:rPr>
        <w:t>ANNEXING</w:t>
      </w:r>
    </w:p>
    <w:p w14:paraId="3550E15C" w14:textId="271B5B7B" w:rsidR="00E91BC0" w:rsidRDefault="000175F8" w:rsidP="000175F8">
      <w:pPr>
        <w:jc w:val="center"/>
        <w:rPr>
          <w:b/>
        </w:rPr>
      </w:pPr>
      <w:r w:rsidRPr="000175F8">
        <w:rPr>
          <w:b/>
        </w:rPr>
        <w:t xml:space="preserve">LAND LOCATED IN </w:t>
      </w:r>
      <w:r w:rsidR="00EF3391">
        <w:rPr>
          <w:b/>
        </w:rPr>
        <w:t xml:space="preserve">__________ TOWNSHIP, __________ COUNTY, </w:t>
      </w:r>
      <w:r w:rsidRPr="000175F8">
        <w:rPr>
          <w:b/>
        </w:rPr>
        <w:t>MINNESOTA PURSUANT TO MINN</w:t>
      </w:r>
      <w:r w:rsidR="00496676">
        <w:rPr>
          <w:b/>
        </w:rPr>
        <w:t xml:space="preserve">. </w:t>
      </w:r>
      <w:r w:rsidRPr="000175F8">
        <w:rPr>
          <w:b/>
        </w:rPr>
        <w:t>STAT</w:t>
      </w:r>
      <w:r w:rsidR="00496676">
        <w:rPr>
          <w:b/>
        </w:rPr>
        <w:t>.</w:t>
      </w:r>
      <w:r w:rsidR="001A5643">
        <w:rPr>
          <w:b/>
        </w:rPr>
        <w:t xml:space="preserve"> </w:t>
      </w:r>
      <w:r w:rsidR="001A5643">
        <w:t>§</w:t>
      </w:r>
      <w:r w:rsidRPr="000175F8">
        <w:rPr>
          <w:b/>
        </w:rPr>
        <w:t xml:space="preserve"> 414.033 SUBD</w:t>
      </w:r>
      <w:r w:rsidR="00496676">
        <w:rPr>
          <w:b/>
        </w:rPr>
        <w:t>.</w:t>
      </w:r>
      <w:r w:rsidRPr="000175F8">
        <w:rPr>
          <w:b/>
        </w:rPr>
        <w:t xml:space="preserve"> </w:t>
      </w:r>
      <w:r w:rsidR="00EF1F76">
        <w:rPr>
          <w:b/>
        </w:rPr>
        <w:t>5</w:t>
      </w:r>
      <w:r w:rsidRPr="000175F8">
        <w:rPr>
          <w:b/>
        </w:rPr>
        <w:t>,</w:t>
      </w:r>
    </w:p>
    <w:p w14:paraId="1DD36CFE" w14:textId="77777777" w:rsidR="007219EA" w:rsidRPr="000175F8" w:rsidRDefault="007219EA" w:rsidP="007219EA">
      <w:pPr>
        <w:jc w:val="center"/>
        <w:rPr>
          <w:b/>
        </w:rPr>
      </w:pPr>
      <w:r w:rsidRPr="000175F8">
        <w:rPr>
          <w:b/>
        </w:rPr>
        <w:t>PERMITTING ANNEXATION BY ORDINANCE</w:t>
      </w:r>
    </w:p>
    <w:p w14:paraId="5333ED6C" w14:textId="77777777" w:rsidR="00BA7335" w:rsidRDefault="00BA7335" w:rsidP="000175F8"/>
    <w:p w14:paraId="3F94A05B" w14:textId="77777777" w:rsidR="00496676" w:rsidRDefault="00496676" w:rsidP="00BA7335">
      <w:pPr>
        <w:rPr>
          <w:b/>
        </w:rPr>
      </w:pPr>
    </w:p>
    <w:p w14:paraId="595293A5" w14:textId="2AB890CB" w:rsidR="0075237B" w:rsidRDefault="00BA7335" w:rsidP="00BA7335">
      <w:r w:rsidRPr="00D92E27">
        <w:rPr>
          <w:b/>
        </w:rPr>
        <w:t>WHEREAS,</w:t>
      </w:r>
      <w:r>
        <w:t xml:space="preserve"> </w:t>
      </w:r>
      <w:r w:rsidR="0075237B">
        <w:t xml:space="preserve">a petition signed by </w:t>
      </w:r>
      <w:r w:rsidR="007219EA">
        <w:rPr>
          <w:color w:val="FF0000"/>
        </w:rPr>
        <w:t>(all of the property owners - OR - a majority of the property owners</w:t>
      </w:r>
      <w:r w:rsidR="0075237B">
        <w:rPr>
          <w:color w:val="FF0000"/>
        </w:rPr>
        <w:t>)</w:t>
      </w:r>
      <w:r w:rsidR="0075237B">
        <w:t>, requesting the annexation of certain property was received by the City of __________ on ____________</w:t>
      </w:r>
      <w:r w:rsidR="00110192">
        <w:t>.</w:t>
      </w:r>
    </w:p>
    <w:p w14:paraId="0AE0255C" w14:textId="77777777" w:rsidR="0075237B" w:rsidRDefault="0075237B" w:rsidP="00BA7335"/>
    <w:p w14:paraId="06C7AF46" w14:textId="77777777" w:rsidR="00110192" w:rsidRDefault="0075237B" w:rsidP="00BA7335">
      <w:r>
        <w:rPr>
          <w:b/>
          <w:bCs/>
        </w:rPr>
        <w:t>WHEREAS,</w:t>
      </w:r>
      <w:r>
        <w:t xml:space="preserve"> the property is unincorporated; </w:t>
      </w:r>
      <w:r w:rsidR="00110192">
        <w:t>located in ________ Township, _______ County.</w:t>
      </w:r>
    </w:p>
    <w:p w14:paraId="31C90333" w14:textId="77777777" w:rsidR="00110192" w:rsidRDefault="00110192" w:rsidP="00BA7335"/>
    <w:p w14:paraId="020F2242" w14:textId="77BB1D2D" w:rsidR="0075237B" w:rsidRDefault="00110192" w:rsidP="00BA7335">
      <w:r>
        <w:rPr>
          <w:b/>
          <w:bCs/>
        </w:rPr>
        <w:t>WHEREAS,</w:t>
      </w:r>
      <w:r>
        <w:t xml:space="preserve"> the property is </w:t>
      </w:r>
      <w:r w:rsidR="0075237B">
        <w:t>_______ acres</w:t>
      </w:r>
      <w:r>
        <w:t xml:space="preserve">, more or less, </w:t>
      </w:r>
      <w:r w:rsidR="0075237B">
        <w:t>and described as follow</w:t>
      </w:r>
      <w:r>
        <w:t xml:space="preserve">s </w:t>
      </w:r>
      <w:r>
        <w:rPr>
          <w:color w:val="FF0000"/>
        </w:rPr>
        <w:t>(or attached)</w:t>
      </w:r>
      <w:r>
        <w:t>:</w:t>
      </w:r>
    </w:p>
    <w:p w14:paraId="7FD35A8A" w14:textId="77777777" w:rsidR="00110192" w:rsidRDefault="00110192" w:rsidP="00BA7335"/>
    <w:p w14:paraId="05030D8C" w14:textId="77777777" w:rsidR="00110192" w:rsidRPr="002D27FF" w:rsidRDefault="00110192" w:rsidP="00110192">
      <w:pPr>
        <w:tabs>
          <w:tab w:val="center" w:pos="4680"/>
        </w:tabs>
        <w:jc w:val="center"/>
        <w:rPr>
          <w:b/>
          <w:i/>
        </w:rPr>
      </w:pPr>
      <w:r w:rsidRPr="002D27FF">
        <w:rPr>
          <w:b/>
          <w:i/>
        </w:rPr>
        <w:t>INSERT THE COMPLETE AND ACCURATE PROPERTY DESCRIPTION.</w:t>
      </w:r>
    </w:p>
    <w:p w14:paraId="612B53ED" w14:textId="77777777" w:rsidR="00110192" w:rsidRPr="002D27FF" w:rsidRDefault="00110192" w:rsidP="00110192">
      <w:pPr>
        <w:tabs>
          <w:tab w:val="center" w:pos="4680"/>
        </w:tabs>
      </w:pPr>
      <w:r w:rsidRPr="002D27FF">
        <w:rPr>
          <w:b/>
          <w:i/>
        </w:rPr>
        <w:tab/>
        <w:t>DO NOT USE DESCRIPTIONS FROM PROPERTY TAX STATEMENTS.</w:t>
      </w:r>
    </w:p>
    <w:p w14:paraId="71B3839A" w14:textId="77777777" w:rsidR="0075237B" w:rsidRDefault="0075237B" w:rsidP="00BA7335"/>
    <w:p w14:paraId="1DA65951" w14:textId="1EE388BE" w:rsidR="00110192" w:rsidRDefault="00110192" w:rsidP="00110192">
      <w:r w:rsidRPr="00D92E27">
        <w:rPr>
          <w:b/>
        </w:rPr>
        <w:t>WHEREAS,</w:t>
      </w:r>
      <w:r>
        <w:t xml:space="preserve"> </w:t>
      </w:r>
      <w:r>
        <w:rPr>
          <w:color w:val="FF0000"/>
        </w:rPr>
        <w:t>(the Township has submitted a waiver of objection - OR - 90 days have passed since the date of service on the Township and no objections have been served on the Municipal Boundary Adjustment Unit.)</w:t>
      </w:r>
      <w:r>
        <w:rPr>
          <w:color w:val="FF0000"/>
        </w:rPr>
        <w:t xml:space="preserve"> Other abutting municipalities also have the right to object.</w:t>
      </w:r>
    </w:p>
    <w:p w14:paraId="11BD40E2" w14:textId="77777777" w:rsidR="00110192" w:rsidRDefault="00110192" w:rsidP="00110192"/>
    <w:p w14:paraId="6FBEB144" w14:textId="210EEB18" w:rsidR="009E03C7" w:rsidRDefault="009E03C7" w:rsidP="00BA7335">
      <w:r w:rsidRPr="00D92E27">
        <w:rPr>
          <w:b/>
        </w:rPr>
        <w:t>WHEREAS,</w:t>
      </w:r>
      <w:r>
        <w:t xml:space="preserve"> Minn. Stat. § 414.033, subd. </w:t>
      </w:r>
      <w:r w:rsidR="00110192">
        <w:t>5</w:t>
      </w:r>
      <w:r w:rsidR="00F810F1">
        <w:t>,</w:t>
      </w:r>
      <w:r>
        <w:t xml:space="preserve"> authorizes the annexation of land by ordinance upon fulfillment of the requirements.</w:t>
      </w:r>
    </w:p>
    <w:p w14:paraId="42DDAB7C" w14:textId="77777777" w:rsidR="00BA7335" w:rsidRDefault="00BA7335" w:rsidP="00BA7335"/>
    <w:p w14:paraId="3ADA6269" w14:textId="77777777" w:rsidR="00DC0859" w:rsidRDefault="00DC0859" w:rsidP="00BA7335">
      <w:r w:rsidRPr="00851A6E">
        <w:rPr>
          <w:b/>
        </w:rPr>
        <w:t>NOW, THEREFORE</w:t>
      </w:r>
      <w:r>
        <w:t xml:space="preserve">, THE CITY COUNCIL OF THE CITY OF </w:t>
      </w:r>
      <w:r w:rsidR="0025756C">
        <w:t>__</w:t>
      </w:r>
      <w:r w:rsidR="001A5643">
        <w:t>____</w:t>
      </w:r>
      <w:r w:rsidR="00881A59">
        <w:t>_______</w:t>
      </w:r>
      <w:r w:rsidR="001A5643">
        <w:t>___</w:t>
      </w:r>
      <w:r w:rsidR="0025756C">
        <w:t>______</w:t>
      </w:r>
      <w:r>
        <w:t xml:space="preserve"> HEREBY ORDAINS AS FOLLOWS:</w:t>
      </w:r>
    </w:p>
    <w:p w14:paraId="66FE2245" w14:textId="77777777" w:rsidR="00DC0859" w:rsidRDefault="00DC0859" w:rsidP="00BA7335"/>
    <w:p w14:paraId="4DAA8FA2" w14:textId="77777777" w:rsidR="00D91B94" w:rsidRDefault="00DC0859" w:rsidP="00BA7335">
      <w:r>
        <w:t xml:space="preserve">1.  </w:t>
      </w:r>
      <w:r w:rsidR="00C55B67">
        <w:t xml:space="preserve">The property described above </w:t>
      </w:r>
      <w:r w:rsidR="00C55B67">
        <w:rPr>
          <w:color w:val="FF0000"/>
        </w:rPr>
        <w:t>(or attached)</w:t>
      </w:r>
      <w:r w:rsidR="00D91B94">
        <w:t xml:space="preserve"> is unincorporated and abuts the current city limits.</w:t>
      </w:r>
    </w:p>
    <w:p w14:paraId="75EDC31B" w14:textId="77777777" w:rsidR="00D91B94" w:rsidRDefault="00D91B94" w:rsidP="00BA7335"/>
    <w:p w14:paraId="37328A8B" w14:textId="3F4FDD68" w:rsidR="00C55B67" w:rsidRDefault="00C55B67" w:rsidP="00BA7335">
      <w:pPr>
        <w:rPr>
          <w:color w:val="FF0000"/>
        </w:rPr>
      </w:pPr>
      <w:r>
        <w:t xml:space="preserve">2.  </w:t>
      </w:r>
      <w:r w:rsidR="004149CA">
        <w:t>The property consists of a total of __________ acres, more or less</w:t>
      </w:r>
      <w:r>
        <w:t xml:space="preserve">; __________ use is proposed for the property </w:t>
      </w:r>
      <w:r>
        <w:rPr>
          <w:color w:val="FF0000"/>
        </w:rPr>
        <w:t>(state the reason for the annexation).</w:t>
      </w:r>
    </w:p>
    <w:p w14:paraId="5DA66268" w14:textId="77777777" w:rsidR="00110192" w:rsidRPr="00D91B94" w:rsidRDefault="00110192" w:rsidP="00BA7335"/>
    <w:p w14:paraId="57139C80" w14:textId="77777777" w:rsidR="00D91B94" w:rsidRDefault="00D91B94" w:rsidP="00C55B67">
      <w:r>
        <w:t>3.  The petition was served pursuant to Minn. Stat. § 414.033, subd. 5.</w:t>
      </w:r>
    </w:p>
    <w:p w14:paraId="7701F6CC" w14:textId="77777777" w:rsidR="00D91B94" w:rsidRDefault="00D91B94" w:rsidP="00C55B67"/>
    <w:p w14:paraId="1A148B43" w14:textId="6A40349B" w:rsidR="00C55B67" w:rsidRDefault="00D91B94" w:rsidP="00C55B67">
      <w:r>
        <w:t>4</w:t>
      </w:r>
      <w:r w:rsidR="00C55B67">
        <w:t xml:space="preserve">.  </w:t>
      </w:r>
      <w:r w:rsidR="00C55B67">
        <w:rPr>
          <w:color w:val="FF0000"/>
        </w:rPr>
        <w:t>The Township has submitted a waiver of objection - OR - 90 days have passed since the date of service on the Township and no objections have been served on the Municipal Boundary Adjustment Unit.</w:t>
      </w:r>
      <w:r w:rsidRPr="00D91B94">
        <w:rPr>
          <w:color w:val="FF0000"/>
        </w:rPr>
        <w:t xml:space="preserve"> </w:t>
      </w:r>
      <w:r>
        <w:rPr>
          <w:color w:val="FF0000"/>
        </w:rPr>
        <w:t>Other abutting municipalities also have the right to object.</w:t>
      </w:r>
    </w:p>
    <w:p w14:paraId="3275C5AF" w14:textId="77777777" w:rsidR="00C55B67" w:rsidRDefault="00C55B67" w:rsidP="00BA7335"/>
    <w:p w14:paraId="7B19E7D2" w14:textId="77777777" w:rsidR="00C55B67" w:rsidRDefault="00C55B67">
      <w:r>
        <w:br w:type="page"/>
      </w:r>
    </w:p>
    <w:p w14:paraId="4AC54D34" w14:textId="77777777" w:rsidR="00C55B67" w:rsidRDefault="00C55B67" w:rsidP="00C55B67">
      <w:pPr>
        <w:jc w:val="center"/>
      </w:pPr>
      <w:r>
        <w:lastRenderedPageBreak/>
        <w:t>-2-</w:t>
      </w:r>
    </w:p>
    <w:p w14:paraId="00734B1F" w14:textId="0BE42753" w:rsidR="00C55B67" w:rsidRDefault="00C55B67" w:rsidP="00C55B67">
      <w:r>
        <w:br/>
        <w:t>5.  The City of _______________, pursuant to Minn. Stat. § 414.036, that with respect to the property taxes payable on the area legally described (herein or attached exhibit), hereby annexed, shall make a cash payment to the Town of ______________in accordance with the following schedule:</w:t>
      </w:r>
    </w:p>
    <w:p w14:paraId="6215A2C0" w14:textId="77777777" w:rsidR="00C55B67" w:rsidRDefault="00C55B67" w:rsidP="00C55B67"/>
    <w:p w14:paraId="73118C52" w14:textId="77777777" w:rsidR="00C55B67" w:rsidRDefault="00C55B67" w:rsidP="00C55B67">
      <w:r>
        <w:tab/>
      </w:r>
      <w:r>
        <w:rPr>
          <w:i/>
        </w:rPr>
        <w:t>OPTION A:</w:t>
      </w:r>
    </w:p>
    <w:p w14:paraId="034112AA" w14:textId="77777777" w:rsidR="00C55B67" w:rsidRDefault="00C55B67" w:rsidP="00C55B67"/>
    <w:p w14:paraId="7275B462" w14:textId="77777777" w:rsidR="00C55B67" w:rsidRDefault="00C55B67" w:rsidP="00C55B67">
      <w:r>
        <w:tab/>
      </w:r>
      <w:r>
        <w:tab/>
        <w:t>a.</w:t>
      </w:r>
      <w:r>
        <w:tab/>
        <w:t xml:space="preserve">In the first year following the year in which the City of </w:t>
      </w:r>
    </w:p>
    <w:p w14:paraId="28960F63" w14:textId="77777777" w:rsidR="00C55B67" w:rsidRDefault="00C55B67" w:rsidP="00C55B67">
      <w:r>
        <w:tab/>
      </w:r>
      <w:r>
        <w:tab/>
      </w:r>
      <w:r>
        <w:tab/>
        <w:t xml:space="preserve">___________could first levy on the annexed area, an amount equal </w:t>
      </w:r>
    </w:p>
    <w:p w14:paraId="1FD91638" w14:textId="77777777" w:rsidR="00C55B67" w:rsidRDefault="00C55B67" w:rsidP="00C55B67">
      <w:r>
        <w:tab/>
      </w:r>
      <w:r>
        <w:tab/>
      </w:r>
      <w:r>
        <w:tab/>
        <w:t>to $__________; and</w:t>
      </w:r>
    </w:p>
    <w:p w14:paraId="6636203C" w14:textId="77777777" w:rsidR="00C55B67" w:rsidRDefault="00C55B67" w:rsidP="00C55B67"/>
    <w:p w14:paraId="457F78FC" w14:textId="77777777" w:rsidR="00C55B67" w:rsidRDefault="00C55B67" w:rsidP="00C55B67">
      <w:r>
        <w:tab/>
      </w:r>
      <w:r>
        <w:tab/>
        <w:t>b.</w:t>
      </w:r>
      <w:r>
        <w:tab/>
        <w:t>In the second year, an amount equal to $__________.</w:t>
      </w:r>
    </w:p>
    <w:p w14:paraId="4651378F" w14:textId="77777777" w:rsidR="00C55B67" w:rsidRDefault="00C55B67" w:rsidP="00C55B67">
      <w:r>
        <w:tab/>
      </w:r>
      <w:r>
        <w:tab/>
      </w:r>
      <w:r>
        <w:tab/>
        <w:t>(Or payments can extend up to 8 years.)</w:t>
      </w:r>
    </w:p>
    <w:p w14:paraId="34CD44E3" w14:textId="77777777" w:rsidR="00C55B67" w:rsidRDefault="00C55B67" w:rsidP="00C55B67"/>
    <w:p w14:paraId="41D88D6F" w14:textId="77777777" w:rsidR="00C55B67" w:rsidRDefault="00C55B67" w:rsidP="00C55B67">
      <w:r>
        <w:tab/>
      </w:r>
      <w:r>
        <w:rPr>
          <w:i/>
        </w:rPr>
        <w:t>OPTION B:</w:t>
      </w:r>
    </w:p>
    <w:p w14:paraId="2BB6B46A" w14:textId="77777777" w:rsidR="00C55B67" w:rsidRDefault="00C55B67" w:rsidP="00C55B67"/>
    <w:p w14:paraId="1B341F3A" w14:textId="77777777" w:rsidR="00C55B67" w:rsidRDefault="00C55B67" w:rsidP="00C55B67">
      <w:pPr>
        <w:ind w:left="1440"/>
      </w:pPr>
      <w:r>
        <w:t>Parties may agree to other payment terms.  Include written documentation of such an agreement.</w:t>
      </w:r>
    </w:p>
    <w:p w14:paraId="47E2897D" w14:textId="77777777" w:rsidR="00881A59" w:rsidRDefault="00881A59" w:rsidP="00881A59"/>
    <w:p w14:paraId="58C15527" w14:textId="2CF4E0D2" w:rsidR="006349BF" w:rsidRPr="004149CA" w:rsidRDefault="00A8409A" w:rsidP="00BA7335">
      <w:pPr>
        <w:rPr>
          <w:color w:val="FF0000"/>
        </w:rPr>
      </w:pPr>
      <w:r>
        <w:t>6</w:t>
      </w:r>
      <w:r w:rsidR="00274DE8">
        <w:t>.  That pursuant to Minn</w:t>
      </w:r>
      <w:r w:rsidR="00496676">
        <w:t xml:space="preserve">. Stat. </w:t>
      </w:r>
      <w:r w:rsidR="00274DE8">
        <w:t>§</w:t>
      </w:r>
      <w:r w:rsidR="001A5643">
        <w:t xml:space="preserve"> </w:t>
      </w:r>
      <w:r w:rsidR="00274DE8">
        <w:t xml:space="preserve">414.036 with respect to any special assessments assigned by the Town to the annexed property and any portion of debt incurred by the Town prior to the annexation and attributable to the property to be annexed, but for which no special assessments are outstanding, for the area legally described (herein or attached exhibit) there are </w:t>
      </w:r>
      <w:r w:rsidR="006349BF">
        <w:t>[</w:t>
      </w:r>
      <w:r w:rsidR="00274DE8">
        <w:t>no special assessments or debt incurred by the Town on the subject are for which reimbursement is required.</w:t>
      </w:r>
      <w:r w:rsidR="006349BF">
        <w:t xml:space="preserve">] </w:t>
      </w:r>
      <w:r w:rsidR="006349BF" w:rsidRPr="004149CA">
        <w:rPr>
          <w:i/>
          <w:color w:val="FF0000"/>
        </w:rPr>
        <w:t xml:space="preserve">OR </w:t>
      </w:r>
      <w:r w:rsidR="006349BF" w:rsidRPr="004149CA">
        <w:rPr>
          <w:color w:val="FF0000"/>
        </w:rPr>
        <w:t>there are …..and the City will ……</w:t>
      </w:r>
    </w:p>
    <w:p w14:paraId="0BECA3B8" w14:textId="77777777" w:rsidR="00274DE8" w:rsidRDefault="00274DE8" w:rsidP="00BA7335">
      <w:r>
        <w:t xml:space="preserve"> </w:t>
      </w:r>
    </w:p>
    <w:p w14:paraId="10518890" w14:textId="778E4A28" w:rsidR="008C7F5D" w:rsidRDefault="00A8409A" w:rsidP="00BA7335">
      <w:r>
        <w:t>7</w:t>
      </w:r>
      <w:r w:rsidR="008C7F5D">
        <w:t xml:space="preserve">.  </w:t>
      </w:r>
      <w:r w:rsidR="00472AB2">
        <w:t xml:space="preserve">That the City </w:t>
      </w:r>
      <w:r w:rsidR="00472AB2" w:rsidRPr="00FE50C5">
        <w:rPr>
          <w:color w:val="FF0000"/>
        </w:rPr>
        <w:t>(</w:t>
      </w:r>
      <w:r w:rsidR="00472AB2" w:rsidRPr="00FE50C5">
        <w:rPr>
          <w:color w:val="FF0000"/>
          <w:u w:val="single"/>
        </w:rPr>
        <w:t xml:space="preserve">     title    </w:t>
      </w:r>
      <w:r w:rsidR="00472AB2" w:rsidRPr="00FE50C5">
        <w:rPr>
          <w:color w:val="FF0000"/>
        </w:rPr>
        <w:t>)</w:t>
      </w:r>
      <w:r w:rsidR="00472AB2">
        <w:t xml:space="preserve"> is hereby </w:t>
      </w:r>
      <w:r w:rsidR="008C7F5D">
        <w:t>authorized and directed to file a copy of this Ordinance with the Municipal Boundary Adjustment Unit of the Office of Administrative Hearings, the Minnesota Secretary of State, the ___</w:t>
      </w:r>
      <w:r w:rsidR="00472AB2">
        <w:t>__</w:t>
      </w:r>
      <w:r w:rsidR="001A5643">
        <w:t>_</w:t>
      </w:r>
      <w:r w:rsidR="00881A59">
        <w:t>__</w:t>
      </w:r>
      <w:r w:rsidR="008C7F5D">
        <w:t>____ County Auditor, and ___</w:t>
      </w:r>
      <w:r w:rsidR="00881A59">
        <w:t>__</w:t>
      </w:r>
      <w:r w:rsidR="008C7F5D">
        <w:t>_______Township.</w:t>
      </w:r>
    </w:p>
    <w:p w14:paraId="22F0B110" w14:textId="77777777" w:rsidR="008C7F5D" w:rsidRDefault="008C7F5D" w:rsidP="00BA7335"/>
    <w:p w14:paraId="06C587DC" w14:textId="77777777" w:rsidR="008C7F5D" w:rsidRDefault="00A8409A" w:rsidP="00BA7335">
      <w:r>
        <w:t>8</w:t>
      </w:r>
      <w:r w:rsidR="008C7F5D">
        <w:t>.</w:t>
      </w:r>
      <w:r w:rsidR="009E4DA6">
        <w:t xml:space="preserve">  That this Ordinance shall be in full force and effect and final upon the date this Ordinance</w:t>
      </w:r>
      <w:r w:rsidR="008C7F5D">
        <w:t xml:space="preserve"> </w:t>
      </w:r>
      <w:r w:rsidR="009E4DA6">
        <w:t>is approved by the Office of Administrative Hearings.</w:t>
      </w:r>
    </w:p>
    <w:p w14:paraId="21C5CDFF" w14:textId="77777777" w:rsidR="009E4DA6" w:rsidRDefault="009E4DA6" w:rsidP="00BA7335"/>
    <w:p w14:paraId="3C7C65E3" w14:textId="77777777" w:rsidR="009F5C90" w:rsidRDefault="009E4DA6" w:rsidP="00BA7335">
      <w:r>
        <w:t>PAS</w:t>
      </w:r>
      <w:r w:rsidR="009F5C90">
        <w:t xml:space="preserve">SED AND ADOPTED by the City Council of the City of </w:t>
      </w:r>
      <w:r>
        <w:t xml:space="preserve"> ________</w:t>
      </w:r>
      <w:r w:rsidR="001A5643">
        <w:t>_</w:t>
      </w:r>
      <w:r w:rsidR="00881A59">
        <w:t>__</w:t>
      </w:r>
      <w:r w:rsidR="001A5643">
        <w:t>___</w:t>
      </w:r>
      <w:r>
        <w:t>________</w:t>
      </w:r>
      <w:r w:rsidR="009F5C90">
        <w:t xml:space="preserve">, </w:t>
      </w:r>
      <w:smartTag w:uri="urn:schemas-microsoft-com:office:smarttags" w:element="State">
        <w:smartTag w:uri="urn:schemas-microsoft-com:office:smarttags" w:element="place">
          <w:r w:rsidR="009F5C90">
            <w:t>Minnesota</w:t>
          </w:r>
        </w:smartTag>
      </w:smartTag>
      <w:r w:rsidR="009F5C90">
        <w:t xml:space="preserve"> , this _</w:t>
      </w:r>
      <w:r w:rsidR="001A5643">
        <w:t>___</w:t>
      </w:r>
      <w:r w:rsidR="009F5C90">
        <w:t>__day of ____</w:t>
      </w:r>
      <w:r w:rsidR="001A5643">
        <w:t>____</w:t>
      </w:r>
      <w:r w:rsidR="009F5C90">
        <w:t>_________, 20</w:t>
      </w:r>
      <w:r w:rsidR="001A5643">
        <w:t>___</w:t>
      </w:r>
      <w:r w:rsidR="009F5C90">
        <w:t>.</w:t>
      </w:r>
    </w:p>
    <w:p w14:paraId="0B5D7C6D" w14:textId="77777777" w:rsidR="009F5C90" w:rsidRDefault="009F5C90" w:rsidP="00BA7335"/>
    <w:p w14:paraId="1C7B159A" w14:textId="77777777" w:rsidR="009F5C90" w:rsidRDefault="009F5C90" w:rsidP="00BA7335"/>
    <w:p w14:paraId="38F86AAB" w14:textId="77777777" w:rsidR="009F5C90" w:rsidRDefault="009F5C90" w:rsidP="00BA7335"/>
    <w:p w14:paraId="2D210507" w14:textId="77777777" w:rsidR="004A6429" w:rsidRDefault="009F5C90" w:rsidP="00BA7335">
      <w:r>
        <w:tab/>
      </w:r>
      <w:r>
        <w:tab/>
      </w:r>
      <w:r>
        <w:tab/>
      </w:r>
      <w:r>
        <w:tab/>
      </w:r>
      <w:r>
        <w:tab/>
      </w:r>
      <w:r>
        <w:tab/>
        <w:t>__________________</w:t>
      </w:r>
      <w:r w:rsidR="00881A59">
        <w:t>___</w:t>
      </w:r>
      <w:r>
        <w:t>______________</w:t>
      </w:r>
      <w:r w:rsidR="004A6429">
        <w:t xml:space="preserve"> </w:t>
      </w:r>
    </w:p>
    <w:p w14:paraId="66CAAE63" w14:textId="77777777" w:rsidR="009F5C90" w:rsidRDefault="009F5C90" w:rsidP="00BA7335">
      <w:r>
        <w:t xml:space="preserve">               </w:t>
      </w:r>
      <w:r w:rsidR="009E4DA6">
        <w:t xml:space="preserve">                                             </w:t>
      </w:r>
      <w:r>
        <w:tab/>
        <w:t xml:space="preserve">     Mayor</w:t>
      </w:r>
    </w:p>
    <w:p w14:paraId="08910BCC" w14:textId="77777777" w:rsidR="009F5C90" w:rsidRDefault="009F5C90" w:rsidP="00BA7335"/>
    <w:p w14:paraId="06824897" w14:textId="77777777" w:rsidR="004149CA" w:rsidRDefault="004149CA" w:rsidP="004149CA">
      <w:r>
        <w:t>_________________________________</w:t>
      </w:r>
    </w:p>
    <w:p w14:paraId="5102B372" w14:textId="40EBDC9B" w:rsidR="00115EA8" w:rsidRDefault="004149CA" w:rsidP="00BA7335">
      <w:r>
        <w:t>City Clerk</w:t>
      </w:r>
    </w:p>
    <w:p w14:paraId="5FCE0741" w14:textId="77777777" w:rsidR="00EF3391" w:rsidRDefault="00EF3391" w:rsidP="00BA7335"/>
    <w:sectPr w:rsidR="00EF3391" w:rsidSect="00226E8F">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6B6F0" w14:textId="77777777" w:rsidR="00C57657" w:rsidRDefault="00C57657">
      <w:r>
        <w:separator/>
      </w:r>
    </w:p>
  </w:endnote>
  <w:endnote w:type="continuationSeparator" w:id="0">
    <w:p w14:paraId="3C9B319F" w14:textId="77777777" w:rsidR="00C57657" w:rsidRDefault="00C576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F00E6" w14:textId="1D27B51E" w:rsidR="00226E8F" w:rsidRDefault="00226E8F" w:rsidP="00226E8F">
    <w:pPr>
      <w:rPr>
        <w:i/>
        <w:sz w:val="22"/>
        <w:szCs w:val="22"/>
      </w:rPr>
    </w:pPr>
    <w:r w:rsidRPr="00B6529B">
      <w:rPr>
        <w:i/>
        <w:sz w:val="22"/>
        <w:szCs w:val="22"/>
      </w:rPr>
      <w:t>Municipal Boundary Adjustment Unit Contact</w:t>
    </w:r>
  </w:p>
  <w:p w14:paraId="3BF11759" w14:textId="101E3F47" w:rsidR="00226E8F" w:rsidRDefault="00F810F1" w:rsidP="00781098">
    <w:hyperlink r:id="rId1" w:history="1">
      <w:r w:rsidR="00226E8F" w:rsidRPr="00D75062">
        <w:rPr>
          <w:rStyle w:val="Hyperlink"/>
          <w:i/>
          <w:sz w:val="22"/>
          <w:szCs w:val="22"/>
        </w:rPr>
        <w:t>mbauadministrator.oah@state.mn.u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937E1" w14:textId="77777777" w:rsidR="00C57657" w:rsidRDefault="00C57657">
      <w:r>
        <w:separator/>
      </w:r>
    </w:p>
  </w:footnote>
  <w:footnote w:type="continuationSeparator" w:id="0">
    <w:p w14:paraId="58168AAE" w14:textId="77777777" w:rsidR="00C57657" w:rsidRDefault="00C576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BD2661"/>
    <w:multiLevelType w:val="hybridMultilevel"/>
    <w:tmpl w:val="55343AE0"/>
    <w:lvl w:ilvl="0" w:tplc="04090001">
      <w:start w:val="414"/>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390730A"/>
    <w:multiLevelType w:val="hybridMultilevel"/>
    <w:tmpl w:val="1ABC1B1C"/>
    <w:lvl w:ilvl="0" w:tplc="04090001">
      <w:start w:val="414"/>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14445331">
    <w:abstractNumId w:val="1"/>
  </w:num>
  <w:num w:numId="2" w16cid:durableId="14446934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35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xMDUwNjEyMDW3tDBU0lEKTi0uzszPAykwrAUAcakBwywAAAA="/>
  </w:docVars>
  <w:rsids>
    <w:rsidRoot w:val="00BA7335"/>
    <w:rsid w:val="000175F8"/>
    <w:rsid w:val="0007438C"/>
    <w:rsid w:val="00082FC3"/>
    <w:rsid w:val="000B09A2"/>
    <w:rsid w:val="000E0A37"/>
    <w:rsid w:val="00110192"/>
    <w:rsid w:val="00115EA8"/>
    <w:rsid w:val="00160733"/>
    <w:rsid w:val="001A05DD"/>
    <w:rsid w:val="001A5643"/>
    <w:rsid w:val="001B365D"/>
    <w:rsid w:val="001B3B68"/>
    <w:rsid w:val="001F7AC8"/>
    <w:rsid w:val="00225382"/>
    <w:rsid w:val="00226E8F"/>
    <w:rsid w:val="0025756C"/>
    <w:rsid w:val="00263A3E"/>
    <w:rsid w:val="00270CB8"/>
    <w:rsid w:val="0027495C"/>
    <w:rsid w:val="00274DE8"/>
    <w:rsid w:val="003247FB"/>
    <w:rsid w:val="00344351"/>
    <w:rsid w:val="003A4810"/>
    <w:rsid w:val="003D33F6"/>
    <w:rsid w:val="004149CA"/>
    <w:rsid w:val="00460122"/>
    <w:rsid w:val="00472AB2"/>
    <w:rsid w:val="00496676"/>
    <w:rsid w:val="004A6429"/>
    <w:rsid w:val="00535BAC"/>
    <w:rsid w:val="005655DD"/>
    <w:rsid w:val="006349BF"/>
    <w:rsid w:val="00706B7D"/>
    <w:rsid w:val="00715CBB"/>
    <w:rsid w:val="007219EA"/>
    <w:rsid w:val="0075237B"/>
    <w:rsid w:val="00762119"/>
    <w:rsid w:val="007640B4"/>
    <w:rsid w:val="00781098"/>
    <w:rsid w:val="00784E8B"/>
    <w:rsid w:val="00851A6E"/>
    <w:rsid w:val="00881A59"/>
    <w:rsid w:val="008C7F5D"/>
    <w:rsid w:val="00972FB4"/>
    <w:rsid w:val="009775A1"/>
    <w:rsid w:val="009E03C7"/>
    <w:rsid w:val="009E4DA6"/>
    <w:rsid w:val="009F5C90"/>
    <w:rsid w:val="00A04ADE"/>
    <w:rsid w:val="00A06381"/>
    <w:rsid w:val="00A8409A"/>
    <w:rsid w:val="00AC5206"/>
    <w:rsid w:val="00AD34D8"/>
    <w:rsid w:val="00AE2835"/>
    <w:rsid w:val="00B4590D"/>
    <w:rsid w:val="00B9722F"/>
    <w:rsid w:val="00BA7335"/>
    <w:rsid w:val="00C55B67"/>
    <w:rsid w:val="00C57657"/>
    <w:rsid w:val="00D04336"/>
    <w:rsid w:val="00D04CD1"/>
    <w:rsid w:val="00D1482B"/>
    <w:rsid w:val="00D64F9F"/>
    <w:rsid w:val="00D91B94"/>
    <w:rsid w:val="00D92E27"/>
    <w:rsid w:val="00DA26BA"/>
    <w:rsid w:val="00DA2D88"/>
    <w:rsid w:val="00DC0859"/>
    <w:rsid w:val="00DC7B46"/>
    <w:rsid w:val="00DD3644"/>
    <w:rsid w:val="00DF1047"/>
    <w:rsid w:val="00E06E25"/>
    <w:rsid w:val="00E350DD"/>
    <w:rsid w:val="00E91BC0"/>
    <w:rsid w:val="00EA3615"/>
    <w:rsid w:val="00EC0A83"/>
    <w:rsid w:val="00EF1F76"/>
    <w:rsid w:val="00EF3391"/>
    <w:rsid w:val="00F316A6"/>
    <w:rsid w:val="00F41BBE"/>
    <w:rsid w:val="00F45F66"/>
    <w:rsid w:val="00F810F1"/>
    <w:rsid w:val="00FE1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hapeDefaults>
    <o:shapedefaults v:ext="edit" spidmax="23553"/>
    <o:shapelayout v:ext="edit">
      <o:idmap v:ext="edit" data="1"/>
    </o:shapelayout>
  </w:shapeDefaults>
  <w:decimalSymbol w:val="."/>
  <w:listSeparator w:val=","/>
  <w14:docId w14:val="782A3B13"/>
  <w15:chartTrackingRefBased/>
  <w15:docId w15:val="{92A3AA32-A3FF-41E6-A7C3-54BE9530E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C7B46"/>
    <w:pPr>
      <w:tabs>
        <w:tab w:val="center" w:pos="4320"/>
        <w:tab w:val="right" w:pos="8640"/>
      </w:tabs>
    </w:pPr>
  </w:style>
  <w:style w:type="paragraph" w:styleId="Footer">
    <w:name w:val="footer"/>
    <w:basedOn w:val="Normal"/>
    <w:link w:val="FooterChar"/>
    <w:uiPriority w:val="99"/>
    <w:rsid w:val="00DC7B46"/>
    <w:pPr>
      <w:tabs>
        <w:tab w:val="center" w:pos="4320"/>
        <w:tab w:val="right" w:pos="8640"/>
      </w:tabs>
    </w:pPr>
  </w:style>
  <w:style w:type="character" w:styleId="Hyperlink">
    <w:name w:val="Hyperlink"/>
    <w:basedOn w:val="DefaultParagraphFont"/>
    <w:rsid w:val="00DF1047"/>
    <w:rPr>
      <w:color w:val="0000FF"/>
      <w:u w:val="single"/>
    </w:rPr>
  </w:style>
  <w:style w:type="paragraph" w:styleId="BalloonText">
    <w:name w:val="Balloon Text"/>
    <w:basedOn w:val="Normal"/>
    <w:semiHidden/>
    <w:rsid w:val="005655DD"/>
    <w:rPr>
      <w:rFonts w:ascii="Tahoma" w:hAnsi="Tahoma" w:cs="Tahoma"/>
      <w:sz w:val="16"/>
      <w:szCs w:val="16"/>
    </w:rPr>
  </w:style>
  <w:style w:type="character" w:customStyle="1" w:styleId="FooterChar">
    <w:name w:val="Footer Char"/>
    <w:basedOn w:val="DefaultParagraphFont"/>
    <w:link w:val="Footer"/>
    <w:uiPriority w:val="99"/>
    <w:rsid w:val="00226E8F"/>
    <w:rPr>
      <w:sz w:val="24"/>
      <w:szCs w:val="24"/>
    </w:rPr>
  </w:style>
  <w:style w:type="paragraph" w:styleId="ListParagraph">
    <w:name w:val="List Paragraph"/>
    <w:basedOn w:val="Normal"/>
    <w:uiPriority w:val="34"/>
    <w:qFormat/>
    <w:rsid w:val="00C55B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mbauadministrator.oah@state.m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571</Words>
  <Characters>317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SAMPLE ORDINANCE NO</vt:lpstr>
    </vt:vector>
  </TitlesOfParts>
  <Company>Minnesota Planning</Company>
  <LinksUpToDate>false</LinksUpToDate>
  <CharactersWithSpaces>3735</CharactersWithSpaces>
  <SharedDoc>false</SharedDoc>
  <HLinks>
    <vt:vector size="12" baseType="variant">
      <vt:variant>
        <vt:i4>6094960</vt:i4>
      </vt:variant>
      <vt:variant>
        <vt:i4>3</vt:i4>
      </vt:variant>
      <vt:variant>
        <vt:i4>0</vt:i4>
      </vt:variant>
      <vt:variant>
        <vt:i4>5</vt:i4>
      </vt:variant>
      <vt:variant>
        <vt:lpwstr>mailto:katie.lin@state.mn.us</vt:lpwstr>
      </vt:variant>
      <vt:variant>
        <vt:lpwstr/>
      </vt:variant>
      <vt:variant>
        <vt:i4>7667804</vt:i4>
      </vt:variant>
      <vt:variant>
        <vt:i4>0</vt:i4>
      </vt:variant>
      <vt:variant>
        <vt:i4>0</vt:i4>
      </vt:variant>
      <vt:variant>
        <vt:i4>5</vt:i4>
      </vt:variant>
      <vt:variant>
        <vt:lpwstr>mailto:star.holman@state.mn.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ORDINANCE NO</dc:title>
  <dc:subject/>
  <dc:creator>Staffer</dc:creator>
  <cp:keywords/>
  <dc:description/>
  <cp:lastModifiedBy>Holman, Star (OAH)</cp:lastModifiedBy>
  <cp:revision>3</cp:revision>
  <cp:lastPrinted>2024-05-09T13:11:00Z</cp:lastPrinted>
  <dcterms:created xsi:type="dcterms:W3CDTF">2024-05-09T12:22:00Z</dcterms:created>
  <dcterms:modified xsi:type="dcterms:W3CDTF">2024-05-09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 home folder">
    <vt:lpwstr>Application Files;#Backup and Archival Files;#Group Files;#User Files</vt:lpwstr>
  </property>
</Properties>
</file>